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82fa0a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82fa0ab-7a18-11ec-af69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izugD7b+kNqG3y66cSPEKjpJeHBcaGoH+CeNU7ANXsLoA58IPf+PcdutqXsAKqa4uHUiS/yuEATw8iuDd4ZWqp3wWeS2VRjagL/jCFThz011Gq1BmOhrb8WX+g1IL5v8WzjJWfIUXkvl7nVIxFrMQD/gwpEu2+dX5SiaqMngWJdT8kYxPnu47knj/1wF02JpTgXs89E4GR9rre6HhQ3ZG138ygbZwDT+ZBj5KFVWv+jIJID2nxuh9ur8dKBtZefx56KtP2lVoO+KuYLcMqNl7Pl44/fDeB+3pts2e7mcOL+Wx/GDDd3u+PZ7Exm+5kv3kGcpK82L/NR4YH+sNjtLExTr4Pst8mywv+ZmlG13UwT1OrRe2JcLLfXvu9+wX3AWk+1UX3Y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w long will the outage be down for? in Pittsburg Tx 7568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82fa0ab-7a18-11ec-af69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82fa0ab-7a18-11ec-af69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82fa0ab-7a18-11ec-af69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82fa0ab</dc:title>
  <dc:creator/>
  <cp:keywords/>
  <dcterms:created xsi:type="dcterms:W3CDTF">2026-05-03T12:00:57Z</dcterms:created>
  <dcterms:modified xsi:type="dcterms:W3CDTF">2026-05-03T1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